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 Zygmun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ygmun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 Nacinte st  Rancho Mission Viejo, CA, USA 9269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zygmunt52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733160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ank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5/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